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Abidjan,</w:t>
      </w:r>
      <w:r>
        <w:t xml:space="preserve"> </w:t>
      </w:r>
      <w:r>
        <w:t xml:space="preserve">Ivory</w:t>
      </w:r>
      <w:r>
        <w:t xml:space="preserve"> </w:t>
      </w:r>
      <w:r>
        <w:t xml:space="preserve">Coast</w:t>
      </w:r>
    </w:p>
    <w:bookmarkStart w:id="21" w:name="X3f5e03eea83b8dcaf3d6a56d8923174ffc400c2"/>
    <w:p>
      <w:pPr>
        <w:pStyle w:val="Heading1"/>
      </w:pPr>
      <w:r>
        <w:t xml:space="preserve">Internship Application Letter for Geologist Position at [Company Name]</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Abidjan, Ivory Coast</w:t>
      </w:r>
      <w:r>
        <w:br/>
      </w:r>
      <w:r>
        <w:t xml:space="preserve">Côte d'Ivoire</w:t>
      </w:r>
    </w:p>
    <w:bookmarkStart w:id="20" w:name="X4354c130397719a936d0ce0c9429d75287f16df"/>
    <w:p>
      <w:pPr>
        <w:pStyle w:val="Heading2"/>
      </w:pPr>
      <w:r>
        <w:t xml:space="preserve">Subject: Internship Application Letter for Geologist Position – Passionate Geoscience Student Eager to Contribute to Ivory Coast's Geological Development</w:t>
      </w:r>
    </w:p>
    <w:p>
      <w:pPr>
        <w:pStyle w:val="FirstParagraph"/>
      </w:pPr>
      <w:r>
        <w:t xml:space="preserve">Dear Hiring Manager,</w:t>
      </w:r>
    </w:p>
    <w:p>
      <w:pPr>
        <w:pStyle w:val="BodyText"/>
      </w:pPr>
      <w:r>
        <w:t xml:space="preserve">It is with profound enthusiasm that I submit my Internship Application Letter for the Geologist Internship position at [Company Name] in Abidjan, Ivory Coast. As a dedicated geology student deeply committed to advancing sustainable resource exploration and environmental stewardship in Africa's dynamic geological landscapes, I have long admired [Company Name]'s pioneering work in mineral resource assessment and geological mapping across the Ivory Coast. My academic background, field experience, and unwavering passion for applying geoscience to real-world challenges position me as an ideal candidate to contribute meaningfully to your team while gaining invaluable professional development within the heart of West Africa's mining sector.</w:t>
      </w:r>
    </w:p>
    <w:p>
      <w:pPr>
        <w:pStyle w:val="BodyText"/>
      </w:pPr>
      <w:r>
        <w:t xml:space="preserve">My journey in geology has been meticulously shaped by a desire to understand Earth's processes in regions where geological potential intersects with socio-economic transformation. During my undergraduate studies at [University Name], I specialized in economic geology and structural analysis, with coursework directly relevant to the complex geological formations of the Ivory Coast. I conducted independent research on sedimentary basin evolution in the Bandama River Basin—a critical zone for understanding phosphate and gold deposits across Côte d'Ivoire—and presented my findings at the 2023 West African Geological Society Symposium in Abidjan. This experience solidified my appreciation for the unique geological challenges and opportunities present in Ivory Coast, where ancient crystalline basement rocks meet fertile alluvial plains, creating a diverse mineralogical tapestry demanding nuanced exploration strategies.</w:t>
      </w:r>
    </w:p>
    <w:p>
      <w:pPr>
        <w:pStyle w:val="BodyText"/>
      </w:pPr>
      <w:r>
        <w:t xml:space="preserve">My fieldwork experience aligns precisely with the technical demands of your internship program. Last summer, I participated in a 6-week geological survey expedition organized by [University/Institution] in the southeastern regions near Bouaké. My responsibilities included: (1) conducting detailed outcrop mapping of Precambrian gneiss complexes using GPS and GIS technology; (2) collecting and analyzing rock samples for geochemical profiling related to potential gold mineralization; and (3) drafting preliminary geological reports highlighting structural lineaments relevant to regional exploration. This work required adapting methodologies to the tropical environment—managing heavy rainfall, navigating dense vegetation, and collaborating with local communities—skills I understand are essential for success in Abidjan's operational context. I also participated in a field trip to the Sassandra River basin, studying fluvial sedimentology critical for understanding alluvial diamond deposits that are economically significant to Ivory Coast.</w:t>
      </w:r>
    </w:p>
    <w:p>
      <w:pPr>
        <w:pStyle w:val="BodyText"/>
      </w:pPr>
      <w:r>
        <w:t xml:space="preserve">What truly motivates my application is the opportunity to contribute to Ivory Coast's strategic vision for responsible mineral development. Côte d'Ivoire's 2019 Mining Code emphasizes community engagement, environmental protection, and value addition—principles I actively championed during a volunteer project with the Ivorian Geological Survey (Service Géologique de Côte d'Ivoire). There, I assisted in developing a community awareness initiative about safe artisanal mining practices near Abidjan's periphery. This experience taught me that effective geology transcends technical analysis; it requires understanding cultural contexts and environmental impacts—a perspective I would bring to your team as a Geologist intern. I am particularly eager to apply my skills in geological mapping and GIS within the frameworks of [Company Name]'s projects, such as those targeting manganese deposits in the Taï region or gold exploration along the Nzi River basin.</w:t>
      </w:r>
    </w:p>
    <w:p>
      <w:pPr>
        <w:pStyle w:val="BodyText"/>
      </w:pPr>
      <w:r>
        <w:t xml:space="preserve">My technical proficiency further supports my readiness for this role. I am certified in ArcGIS Pro (with hands-on experience creating geological hazard maps), proficient in QGIS for spatial analysis, and skilled in interpreting seismic data through my work with [Previous Organization/Project]. I also possess intermediate French language skills—essential for seamless communication with Ivorian colleagues and communities—and am committed to achieving advanced proficiency during my internship. Additionally, I have completed OSHA safety training and understand the critical importance of safety protocols in field operations across diverse terrains, from Abidjan's coastal plains to the mountainous regions of the Comoé National Park area.</w:t>
      </w:r>
    </w:p>
    <w:p>
      <w:pPr>
        <w:pStyle w:val="BodyText"/>
      </w:pPr>
      <w:r>
        <w:t xml:space="preserve">Choosing Ivory Coast for my professional growth is not incidental. The country’s rapid development as a mineral exploration hub, with growing investments in gold (Ivory Coast ranks among West Africa's top producers), bauxite, and industrial minerals, offers an unparalleled learning environment. Abidjan’s status as the economic capital provides direct access to industry leaders like SIRMI (Société Ivoirienne de Recherches Minérales), Gold Fields Ghana (operating in Côte d'Ivoire), and the World Bank's mining development initiatives. I am eager to immerse myself in this ecosystem, learning from experts who navigate the intersection of geological science, national policy, and community impact as outlined in Ivory Coast's Vision 2030 strategy.</w:t>
      </w:r>
    </w:p>
    <w:p>
      <w:pPr>
        <w:pStyle w:val="BodyText"/>
      </w:pPr>
      <w:r>
        <w:t xml:space="preserve">As a Geologist committed to ethical practice and sustainable resource management, I recognize that my internship at [Company Name] would be more than an academic requirement—it would be the foundation for a career dedicated to supporting Ivory Coast's economic resilience through responsible geoscience. I am prepared to bring meticulous attention to field detail, collaborative spirit, and adaptability—qualities honed during my work in challenging tropical environments—to your Abidjan-based team. I welcome the opportunity to discuss how my skills in geological surveying, data analysis, and cross-cultural communication can support [Company Name]'s mission while allowing me to grow under your mentorship.</w:t>
      </w:r>
    </w:p>
    <w:p>
      <w:pPr>
        <w:pStyle w:val="BodyText"/>
      </w:pPr>
      <w:r>
        <w:t xml:space="preserve">Thank you for considering this Internship Application Letter. My resume, attached for your review, provides further detail on my qualifications. I am available for an interview at your earliest convenience and can be reached by email at [your.email@example.com] or phone at [Your Phone Number]. I look forward to the possibility of contributing to [Company Name]'s legacy of excellence in Ivory Coast's geological exploration sector.</w:t>
      </w:r>
    </w:p>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t xml:space="preserve">Geology Student | [Expected Graduation Date]</w:t>
      </w:r>
    </w:p>
    <w:p>
      <w:r>
        <w:pict>
          <v:rect style="width:0;height:1.5pt" o:hralign="center" o:hrstd="t" o:hr="t"/>
        </w:pic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in Abidjan, Ivory Coast</dc:title>
  <dc:creator/>
  <dc:language>en</dc:language>
  <cp:keywords/>
  <dcterms:created xsi:type="dcterms:W3CDTF">2026-07-20T19:13:49Z</dcterms:created>
  <dcterms:modified xsi:type="dcterms:W3CDTF">2026-07-20T19:13:49Z</dcterms:modified>
</cp:coreProperties>
</file>

<file path=docProps/custom.xml><?xml version="1.0" encoding="utf-8"?>
<Properties xmlns="http://schemas.openxmlformats.org/officeDocument/2006/custom-properties" xmlns:vt="http://schemas.openxmlformats.org/officeDocument/2006/docPropsVTypes"/>
</file>